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125a809866aba9c609375f7eb3563c71e2c0cbc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38. Претензия продавцу в связи с выявлением скрытых физических недостатков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правляется до суда, в орган регистрации, контрагенту или иному адресату для фиксации фактов, требований и срока исполнения. Способ направления должен подтверждать дату вручения и содержание отправлен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Покупатель - Смирнов Дмитрий Олегович; продавец доли - Кузнецов Павел Игоревич; сособственник - Кузнецова Елена Павловн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1/2 доли в праве собственности на квартиру площадью 72,8 кв. м по адресу: г. Москва, ул. Академика Янгеля, д. 12, кв. 83, кадастровый номер 77:05:0008004:6231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Недостатки зафиксированы актом с фотографиями, измерениями и привязкой к помещениям. Установлен разумный срок устранения. При споре о причинах и стоимости предусмотрено независимое обследование или судебная строительно-техническая экспертиза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Кому: [ФИО / наименование адресата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: [адрес]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т: [ФИО / наименование заявител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, телефон, e-mail: [сведени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х. №: [номер] от [дата]</w:t>
      </w:r>
    </w:p>
    <w:bookmarkEnd w:id="22"/>
    <w:bookmarkStart w:id="26" w:name="X91cef57ac5407f89b4c651455369fb24fdf1213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ЕТЕНЗИЯ ПРОДАВЦУ В СВЯЗИ С ВЫЯВЛЕНИЕМ СКРЫТЫХ ФИЗИЧЕСКИХ НЕДОСТАТКОВ</w:t>
      </w:r>
    </w:p>
    <w:bookmarkStart w:id="23" w:name="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едостатки зафиксированы актом с фотографиями, измерениями и привязкой к помещениям. Установлен разумный срок устранения. При споре о причинах и стоимости предусмотрено независимое обследование или судебная строительно-техническая экспертиз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действует добросовестно и предоставляет адресату возможность добровольно устранить нарушение. Документ не содержит отказа от иных прав и не признает обстоятельства, которые оспариваются. Все суммы рассчитаны отдельно, а приложения позволяют проверить каждое утверждение.</w:t>
      </w:r>
    </w:p>
    <w:bookmarkEnd w:id="23"/>
    <w:bookmarkStart w:id="24" w:name="правовое-обоснова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Правовое обоснование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158-165, 309, 310, 431.2, 450, 450.1 и 453 ГК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549-558 ГК РФ о продаже недвижимости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Федеральный закон № 218-ФЗ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460-462, 475 и 557 ГК РФ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именение названных норм зависит от фактических обстоятельств, статуса сторон, даты возникновения отношений и содержания документов. Перед отправкой необходимо проверить специальные правила, ограничения и обязательные формы, действующие на соответствующую дату.</w:t>
      </w:r>
    </w:p>
    <w:bookmarkEnd w:id="24"/>
    <w:bookmarkStart w:id="25" w:name="требования-позиция-заявител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Требования / позиция заявителя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Исполнить изложенное требование в срок [количество] рабочих дней с даты получения документа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едоставить письменный мотивированный ответ с подтверждающими документами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и неисполнении заявитель оставляет за собой право обратиться в суд или уполномоченный орган и потребовать возмещения расходов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случае несогласия просим представить мотивированный ответ по каждому пункту, приложить документы и предложить дату переговоров или совершения необходимого действия. Молчание адресата будет оцениваться вместе с иными доказательствами и не означает автоматического признания требования.</w:t>
      </w:r>
    </w:p>
    <w:bookmarkEnd w:id="25"/>
    <w:bookmarkEnd w:id="26"/>
    <w:bookmarkStart w:id="27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27"/>
    <w:bookmarkStart w:id="28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проект основного или предварительного договор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 об оплате аванса или задатк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нотариальные согласия и уведомления сособственников, если применимо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 осмотра и перечень имущества, передаваемого с объектом.</w:t>
      </w:r>
    </w:p>
    <w:bookmarkEnd w:id="28"/>
    <w:bookmarkStart w:id="29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29"/>
    <w:bookmarkStart w:id="30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Требование должно быть конкретным, исполнимым и содержать разумный срок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Не следует включать признания, которые могут ухудшить судебную позицию, либо угрожать последствиями, не предусмотренными законом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Копии документов направляются с описью или иным подтверждением состава отправления.</w:t>
      </w:r>
    </w:p>
    <w:bookmarkEnd w:id="30"/>
    <w:bookmarkStart w:id="31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1"/>
    <w:bookmarkEnd w:id="32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37Z</dcterms:created>
  <dcterms:modified xsi:type="dcterms:W3CDTF">2026-07-18T09:18:37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